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08</w:t>
      </w:r>
      <w:r>
        <w:t xml:space="preserve"> </w:t>
      </w:r>
      <w:r>
        <w:t xml:space="preserve">06:12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e4a4ba3bfb5c1c23e5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08T06:12:59Z</dcterms:created>
  <dcterms:modified xsi:type="dcterms:W3CDTF">2024-05-08T06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08 06:12:53</vt:lpwstr>
  </property>
</Properties>
</file>